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performance-strategy"/>
    <w:p>
      <w:pPr>
        <w:pStyle w:val="Heading1"/>
      </w:pPr>
      <w:r>
        <w:t xml:space="preserve">Performance Strategy</w:t>
      </w:r>
    </w:p>
    <w:bookmarkStart w:id="9" w:name="performance-targets"/>
    <w:p>
      <w:pPr>
        <w:pStyle w:val="Heading2"/>
      </w:pPr>
      <w:r>
        <w:t xml:space="preserve">Performance Tar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 Contentful Paint (FCP)</w:t>
      </w:r>
      <w:r>
        <w:t xml:space="preserve">: &lt; 1.5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rgest Contentful Paint (LCP)</w:t>
      </w:r>
      <w:r>
        <w:t xml:space="preserve">: &lt; 2.5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to Interactive (TTI)</w:t>
      </w:r>
      <w:r>
        <w:t xml:space="preserve">: &lt; 3.5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Blocking Time (TBT)</w:t>
      </w:r>
      <w:r>
        <w:t xml:space="preserve">: &lt; 300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mulative Layout Shift (CLS)</w:t>
      </w:r>
      <w:r>
        <w:t xml:space="preserve">: &lt; 0.1</w:t>
      </w:r>
    </w:p>
    <w:bookmarkEnd w:id="9"/>
    <w:bookmarkStart w:id="10" w:name="optimization-techniques"/>
    <w:p>
      <w:pPr>
        <w:pStyle w:val="Heading2"/>
      </w:pPr>
      <w:r>
        <w:t xml:space="preserve">Optimization Techniques</w:t>
      </w:r>
    </w:p>
    <w:p>
      <w:pPr>
        <w:pStyle w:val="FirstParagraph"/>
      </w:pPr>
      <w:r>
        <w:rPr>
          <w:b/>
          <w:bCs/>
        </w:rPr>
        <w:t xml:space="preserve">1. Server Components by Defaul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rver Component (no client 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Server-sid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❌ Bad: Client Component when not needed</w:t>
      </w:r>
      <w:r>
        <w:br/>
      </w:r>
      <w:r>
        <w:rPr>
          <w:rStyle w:val="StringTok"/>
        </w:rPr>
        <w:t xml:space="preserve">'use client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l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la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setPlan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Streaming with Suspens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uspe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arts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Charts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 Server Component, async data fetch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Tabl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Database Query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lect only needed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, name, status, total_year_1_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oalId)</w:t>
      </w:r>
      <w:r>
        <w:br/>
      </w:r>
      <w:r>
        <w:br/>
      </w:r>
      <w:r>
        <w:rPr>
          <w:rStyle w:val="CommentTok"/>
        </w:rPr>
        <w:t xml:space="preserve">// ❌ Bad: Select all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4. Caching Strateg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Page-level caching (Next.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alidate every 60 seconds</w:t>
      </w:r>
      <w:r>
        <w:br/>
      </w:r>
      <w:r>
        <w:br/>
      </w:r>
      <w:r>
        <w:rPr>
          <w:rStyle w:val="CommentTok"/>
        </w:rPr>
        <w:t xml:space="preserve">// Route segment config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stati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tic genera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cache'</w:t>
      </w:r>
    </w:p>
    <w:p>
      <w:pPr>
        <w:pStyle w:val="FirstParagraph"/>
      </w:pPr>
      <w:r>
        <w:rPr>
          <w:b/>
          <w:bCs/>
        </w:rPr>
        <w:t xml:space="preserve">5. Image Optimizati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m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image'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</w:t>
      </w:r>
      <w:r>
        <w:br/>
      </w:r>
      <w:r>
        <w:rPr>
          <w:rStyle w:val="NormalTok"/>
        </w:rPr>
        <w:t xml:space="preserve">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epartment-logo.png"</w:t>
      </w:r>
      <w:r>
        <w:br/>
      </w:r>
      <w:r>
        <w:rPr>
          <w:rStyle w:val="NormalTok"/>
        </w:rPr>
        <w:t xml:space="preserve">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artment Logo"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priority </w:t>
      </w:r>
      <w:r>
        <w:rPr>
          <w:rStyle w:val="CommentTok"/>
        </w:rPr>
        <w:t xml:space="preserve">// For above-the-fold images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rPr>
          <w:b/>
          <w:bCs/>
        </w:rPr>
        <w:t xml:space="preserve">6. Bundle Size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Dynamic imports for large componen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amic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dynamic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DFExpo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amic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components/PDFExpor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pinner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load on client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